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EFAFA" w14:textId="7625CAD8" w:rsidR="00193E99" w:rsidRPr="006D5320" w:rsidRDefault="00193E99" w:rsidP="00193E99">
      <w:pPr>
        <w:pStyle w:val="NoSpacing"/>
        <w:jc w:val="center"/>
        <w:rPr>
          <w:rFonts w:ascii="Segoe UI" w:hAnsi="Segoe UI" w:cs="Segoe UI"/>
          <w:b/>
          <w:bCs/>
          <w:sz w:val="24"/>
          <w:szCs w:val="24"/>
        </w:rPr>
      </w:pPr>
      <w:bookmarkStart w:id="0" w:name="_GoBack"/>
      <w:r w:rsidRPr="006D5320">
        <w:rPr>
          <w:rFonts w:ascii="Segoe UI" w:hAnsi="Segoe UI" w:cs="Segoe UI"/>
          <w:b/>
          <w:bCs/>
          <w:sz w:val="24"/>
          <w:szCs w:val="24"/>
        </w:rPr>
        <w:t xml:space="preserve">Brand </w:t>
      </w:r>
      <w:r w:rsidR="00CE5186" w:rsidRPr="006D5320">
        <w:rPr>
          <w:rFonts w:ascii="Segoe UI" w:hAnsi="Segoe UI" w:cs="Segoe UI"/>
          <w:b/>
          <w:bCs/>
          <w:sz w:val="24"/>
          <w:szCs w:val="24"/>
        </w:rPr>
        <w:t>c</w:t>
      </w:r>
      <w:r w:rsidRPr="006D5320">
        <w:rPr>
          <w:rFonts w:ascii="Segoe UI" w:hAnsi="Segoe UI" w:cs="Segoe UI"/>
          <w:b/>
          <w:bCs/>
          <w:sz w:val="24"/>
          <w:szCs w:val="24"/>
        </w:rPr>
        <w:t xml:space="preserve">ase </w:t>
      </w:r>
      <w:r w:rsidR="00CE5186" w:rsidRPr="006D5320">
        <w:rPr>
          <w:rFonts w:ascii="Segoe UI" w:hAnsi="Segoe UI" w:cs="Segoe UI"/>
          <w:b/>
          <w:bCs/>
          <w:sz w:val="24"/>
          <w:szCs w:val="24"/>
        </w:rPr>
        <w:t>s</w:t>
      </w:r>
      <w:r w:rsidRPr="006D5320">
        <w:rPr>
          <w:rFonts w:ascii="Segoe UI" w:hAnsi="Segoe UI" w:cs="Segoe UI"/>
          <w:b/>
          <w:bCs/>
          <w:sz w:val="24"/>
          <w:szCs w:val="24"/>
        </w:rPr>
        <w:t xml:space="preserve">tudy </w:t>
      </w:r>
      <w:r w:rsidR="00CE5186" w:rsidRPr="006D5320">
        <w:rPr>
          <w:rFonts w:ascii="Segoe UI" w:hAnsi="Segoe UI" w:cs="Segoe UI"/>
          <w:b/>
          <w:bCs/>
          <w:sz w:val="24"/>
          <w:szCs w:val="24"/>
        </w:rPr>
        <w:t>a</w:t>
      </w:r>
      <w:r w:rsidRPr="006D5320">
        <w:rPr>
          <w:rFonts w:ascii="Segoe UI" w:hAnsi="Segoe UI" w:cs="Segoe UI"/>
          <w:b/>
          <w:bCs/>
          <w:sz w:val="24"/>
          <w:szCs w:val="24"/>
        </w:rPr>
        <w:t xml:space="preserve">nalysis </w:t>
      </w:r>
    </w:p>
    <w:p w14:paraId="32055031" w14:textId="10E243D1" w:rsidR="00E730F9" w:rsidRPr="006D5320" w:rsidRDefault="00E730F9" w:rsidP="00193E99">
      <w:pPr>
        <w:pStyle w:val="NoSpacing"/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53505E80" w14:textId="73075BC1" w:rsidR="00E730F9" w:rsidRPr="006D5320" w:rsidRDefault="00E730F9" w:rsidP="00193E99">
      <w:pPr>
        <w:pStyle w:val="NoSpacing"/>
        <w:jc w:val="center"/>
        <w:rPr>
          <w:rFonts w:ascii="Segoe UI" w:hAnsi="Segoe UI" w:cs="Segoe UI"/>
          <w:b/>
          <w:bCs/>
          <w:sz w:val="24"/>
          <w:szCs w:val="24"/>
        </w:rPr>
      </w:pPr>
      <w:r w:rsidRPr="006D5320">
        <w:rPr>
          <w:rFonts w:ascii="Segoe UI" w:hAnsi="Segoe UI" w:cs="Segoe UI"/>
          <w:b/>
          <w:bCs/>
          <w:sz w:val="24"/>
          <w:szCs w:val="24"/>
        </w:rPr>
        <w:t>Assessment brief</w:t>
      </w:r>
    </w:p>
    <w:p w14:paraId="5F24807C" w14:textId="77777777" w:rsidR="00770300" w:rsidRPr="006D5320" w:rsidRDefault="00770300" w:rsidP="00193E99">
      <w:pPr>
        <w:pStyle w:val="NoSpacing"/>
        <w:jc w:val="center"/>
        <w:rPr>
          <w:rFonts w:ascii="Segoe UI" w:hAnsi="Segoe UI" w:cs="Segoe UI"/>
          <w:b/>
          <w:bCs/>
          <w:sz w:val="24"/>
          <w:szCs w:val="24"/>
        </w:rPr>
      </w:pPr>
    </w:p>
    <w:p w14:paraId="5FEC2B26" w14:textId="7C8806B5" w:rsidR="00193E99" w:rsidRPr="006D5320" w:rsidRDefault="008A50BE" w:rsidP="00193E99">
      <w:pPr>
        <w:pStyle w:val="NoSpacing"/>
        <w:rPr>
          <w:rFonts w:ascii="Segoe UI" w:hAnsi="Segoe UI" w:cs="Segoe UI"/>
          <w:b/>
          <w:bCs/>
          <w:sz w:val="24"/>
          <w:szCs w:val="24"/>
        </w:rPr>
      </w:pPr>
      <w:r w:rsidRPr="006D5320">
        <w:rPr>
          <w:rFonts w:ascii="Segoe UI" w:hAnsi="Segoe UI" w:cs="Segoe UI"/>
          <w:b/>
          <w:bCs/>
          <w:sz w:val="24"/>
          <w:szCs w:val="24"/>
        </w:rPr>
        <w:t>Description of task</w:t>
      </w:r>
    </w:p>
    <w:p w14:paraId="0240301E" w14:textId="61477D15" w:rsidR="00193E99" w:rsidRPr="006D5320" w:rsidRDefault="00193E99" w:rsidP="00C578F0">
      <w:pPr>
        <w:pStyle w:val="NoSpacing"/>
        <w:rPr>
          <w:rFonts w:ascii="Segoe UI" w:hAnsi="Segoe UI" w:cs="Segoe UI"/>
          <w:sz w:val="24"/>
          <w:szCs w:val="24"/>
        </w:rPr>
      </w:pPr>
    </w:p>
    <w:p w14:paraId="73ECAE83" w14:textId="156E7605" w:rsidR="0017795A" w:rsidRPr="006D5320" w:rsidRDefault="008A50BE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To demonstrate your understanding of brand concepts, you are required write a case study based around a competitive brand analysis that you will be conducting for </w:t>
      </w:r>
      <w:r w:rsidR="00483064">
        <w:rPr>
          <w:rFonts w:ascii="Segoe UI" w:hAnsi="Segoe UI" w:cs="Segoe UI"/>
          <w:sz w:val="24"/>
          <w:szCs w:val="24"/>
        </w:rPr>
        <w:t xml:space="preserve">the client </w:t>
      </w:r>
      <w:r w:rsidR="00483064" w:rsidRPr="00483064">
        <w:rPr>
          <w:rFonts w:ascii="Segoe UI" w:hAnsi="Segoe UI" w:cs="Segoe UI"/>
          <w:i/>
          <w:iCs/>
          <w:sz w:val="24"/>
          <w:szCs w:val="24"/>
        </w:rPr>
        <w:t>Ballroom Fit</w:t>
      </w:r>
      <w:r w:rsidRPr="006D5320">
        <w:rPr>
          <w:rFonts w:ascii="Segoe UI" w:hAnsi="Segoe UI" w:cs="Segoe UI"/>
          <w:sz w:val="24"/>
          <w:szCs w:val="24"/>
        </w:rPr>
        <w:t xml:space="preserve">. </w:t>
      </w:r>
      <w:r w:rsidR="00483064">
        <w:rPr>
          <w:rFonts w:ascii="Segoe UI" w:hAnsi="Segoe UI" w:cs="Segoe UI"/>
          <w:sz w:val="24"/>
          <w:szCs w:val="24"/>
        </w:rPr>
        <w:t>You will be briefed about the client in Week 2</w:t>
      </w:r>
      <w:r w:rsidR="0017795A" w:rsidRPr="006D5320">
        <w:rPr>
          <w:rFonts w:ascii="Segoe UI" w:hAnsi="Segoe UI" w:cs="Segoe UI"/>
          <w:sz w:val="24"/>
          <w:szCs w:val="24"/>
        </w:rPr>
        <w:t>.</w:t>
      </w:r>
    </w:p>
    <w:p w14:paraId="5E05FD38" w14:textId="77777777" w:rsidR="0017795A" w:rsidRPr="006D5320" w:rsidRDefault="0017795A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4E86942C" w14:textId="59EFC283" w:rsidR="008A50BE" w:rsidRPr="006D5320" w:rsidRDefault="008A50BE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The case study will require you to gather and evaluation information pertaining to the brand and its competing brands, as well as the industry that the brand competes in.</w:t>
      </w:r>
    </w:p>
    <w:p w14:paraId="168690B0" w14:textId="43696835" w:rsidR="00105A1F" w:rsidRPr="006D5320" w:rsidRDefault="00105A1F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3DCFA2E7" w14:textId="22EC6E4D" w:rsidR="00105A1F" w:rsidRPr="006D5320" w:rsidRDefault="00105A1F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To assist you in your write-up, the assignment is divided into three different parts:</w:t>
      </w:r>
    </w:p>
    <w:p w14:paraId="6D92E407" w14:textId="3742D907" w:rsidR="00105A1F" w:rsidRPr="006D5320" w:rsidRDefault="00105A1F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1A8CBE62" w14:textId="366E0A83" w:rsidR="00105A1F" w:rsidRPr="006D5320" w:rsidRDefault="00105A1F" w:rsidP="00AE5D31">
      <w:pPr>
        <w:pStyle w:val="NoSpacing"/>
        <w:numPr>
          <w:ilvl w:val="0"/>
          <w:numId w:val="8"/>
        </w:numPr>
        <w:ind w:left="360"/>
        <w:jc w:val="both"/>
        <w:rPr>
          <w:rFonts w:ascii="Segoe UI" w:hAnsi="Segoe UI" w:cs="Segoe UI"/>
          <w:sz w:val="24"/>
          <w:szCs w:val="24"/>
          <w:u w:val="single"/>
        </w:rPr>
      </w:pPr>
      <w:r w:rsidRPr="006D5320">
        <w:rPr>
          <w:rFonts w:ascii="Segoe UI" w:hAnsi="Segoe UI" w:cs="Segoe UI"/>
          <w:sz w:val="24"/>
          <w:szCs w:val="24"/>
          <w:u w:val="single"/>
        </w:rPr>
        <w:t>Industry review</w:t>
      </w:r>
    </w:p>
    <w:p w14:paraId="3696144A" w14:textId="36952669" w:rsidR="00C15D12" w:rsidRPr="006D5320" w:rsidRDefault="00C15D12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375098BB" w14:textId="18BEC1B0" w:rsidR="00C15D12" w:rsidRPr="006D5320" w:rsidRDefault="00C15D12" w:rsidP="00AE5D31">
      <w:pPr>
        <w:pStyle w:val="NoSpacing"/>
        <w:numPr>
          <w:ilvl w:val="0"/>
          <w:numId w:val="9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Identify current or future/emerging trends that that brands in the industry are or will likely be facing </w:t>
      </w:r>
    </w:p>
    <w:p w14:paraId="3FB6C65B" w14:textId="180ED285" w:rsidR="00C15D12" w:rsidRPr="006D5320" w:rsidRDefault="00C15D12" w:rsidP="00AE5D31">
      <w:pPr>
        <w:pStyle w:val="NoSpacing"/>
        <w:numPr>
          <w:ilvl w:val="0"/>
          <w:numId w:val="9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Identify current or future risks/issues/challenges that brands in the industry are or will be likely be facing </w:t>
      </w:r>
    </w:p>
    <w:p w14:paraId="11369EA1" w14:textId="77777777" w:rsidR="00C15D12" w:rsidRPr="006D5320" w:rsidRDefault="00C15D12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672FAD25" w14:textId="61E45FA8" w:rsidR="00C15D12" w:rsidRPr="006D5320" w:rsidRDefault="00C15D12" w:rsidP="00AE5D31">
      <w:pPr>
        <w:pStyle w:val="NoSpacing"/>
        <w:numPr>
          <w:ilvl w:val="0"/>
          <w:numId w:val="8"/>
        </w:numPr>
        <w:ind w:left="360"/>
        <w:jc w:val="both"/>
        <w:rPr>
          <w:rFonts w:ascii="Segoe UI" w:hAnsi="Segoe UI" w:cs="Segoe UI"/>
          <w:sz w:val="24"/>
          <w:szCs w:val="24"/>
          <w:u w:val="single"/>
        </w:rPr>
      </w:pPr>
      <w:r w:rsidRPr="006D5320">
        <w:rPr>
          <w:rFonts w:ascii="Segoe UI" w:hAnsi="Segoe UI" w:cs="Segoe UI"/>
          <w:sz w:val="24"/>
          <w:szCs w:val="24"/>
          <w:u w:val="single"/>
        </w:rPr>
        <w:t>Competitive review</w:t>
      </w:r>
    </w:p>
    <w:p w14:paraId="416CC438" w14:textId="04B07376" w:rsidR="00C15D12" w:rsidRPr="006D5320" w:rsidRDefault="00C15D12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004A248D" w14:textId="51C51AD2" w:rsidR="00C15D12" w:rsidRPr="006D5320" w:rsidRDefault="00C15D12" w:rsidP="00AE5D31">
      <w:pPr>
        <w:pStyle w:val="NoSpacing"/>
        <w:numPr>
          <w:ilvl w:val="0"/>
          <w:numId w:val="10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Consider the competitive dynamics within the chosen industry</w:t>
      </w:r>
    </w:p>
    <w:p w14:paraId="6A6C1FA6" w14:textId="77777777" w:rsidR="00C15D12" w:rsidRPr="006D5320" w:rsidRDefault="00C15D12" w:rsidP="00AE5D31">
      <w:pPr>
        <w:pStyle w:val="NoSpacing"/>
        <w:numPr>
          <w:ilvl w:val="0"/>
          <w:numId w:val="10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Choose as least 2 direct competitors of the brand to analyse. It is important that you justify your selection</w:t>
      </w:r>
    </w:p>
    <w:p w14:paraId="2EAE029F" w14:textId="24142CC6" w:rsidR="0017795A" w:rsidRPr="006D5320" w:rsidRDefault="00C15D12" w:rsidP="00AE5D31">
      <w:pPr>
        <w:pStyle w:val="NoSpacing"/>
        <w:numPr>
          <w:ilvl w:val="0"/>
          <w:numId w:val="10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Compare the competitors you have chosen based on their POP (Points of Parity) and POD (Points of Difference)</w:t>
      </w:r>
      <w:r w:rsidR="0017795A" w:rsidRPr="006D5320">
        <w:rPr>
          <w:rFonts w:ascii="Segoe UI" w:hAnsi="Segoe UI" w:cs="Segoe UI"/>
          <w:sz w:val="24"/>
          <w:szCs w:val="24"/>
        </w:rPr>
        <w:t xml:space="preserve">. Consider the </w:t>
      </w:r>
      <w:r w:rsidR="0017795A" w:rsidRPr="00483064">
        <w:rPr>
          <w:rFonts w:ascii="Segoe UI" w:hAnsi="Segoe UI" w:cs="Segoe UI"/>
          <w:i/>
          <w:iCs/>
          <w:sz w:val="24"/>
          <w:szCs w:val="24"/>
        </w:rPr>
        <w:t>strength, favourability and uniqueness</w:t>
      </w:r>
      <w:r w:rsidR="0017795A" w:rsidRPr="006D5320">
        <w:rPr>
          <w:rFonts w:ascii="Segoe UI" w:hAnsi="Segoe UI" w:cs="Segoe UI"/>
          <w:sz w:val="24"/>
          <w:szCs w:val="24"/>
        </w:rPr>
        <w:t xml:space="preserve"> of the associations each brand has</w:t>
      </w:r>
      <w:r w:rsidR="00483064">
        <w:rPr>
          <w:rFonts w:ascii="Segoe UI" w:hAnsi="Segoe UI" w:cs="Segoe UI"/>
          <w:sz w:val="24"/>
          <w:szCs w:val="24"/>
        </w:rPr>
        <w:t>.</w:t>
      </w:r>
    </w:p>
    <w:p w14:paraId="2C9FE8A6" w14:textId="77777777" w:rsidR="00C15D12" w:rsidRPr="006D5320" w:rsidRDefault="00C15D12" w:rsidP="00AE5D31">
      <w:pPr>
        <w:pStyle w:val="NoSpacing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73EBD13B" w14:textId="77777777" w:rsidR="00C15D12" w:rsidRPr="006D5320" w:rsidRDefault="00C15D12" w:rsidP="00AE5D31">
      <w:pPr>
        <w:pStyle w:val="NoSpacing"/>
        <w:numPr>
          <w:ilvl w:val="0"/>
          <w:numId w:val="8"/>
        </w:numPr>
        <w:ind w:left="360"/>
        <w:jc w:val="both"/>
        <w:rPr>
          <w:rFonts w:ascii="Segoe UI" w:hAnsi="Segoe UI" w:cs="Segoe UI"/>
          <w:sz w:val="24"/>
          <w:szCs w:val="24"/>
          <w:u w:val="single"/>
        </w:rPr>
      </w:pPr>
      <w:r w:rsidRPr="006D5320">
        <w:rPr>
          <w:rFonts w:ascii="Segoe UI" w:hAnsi="Segoe UI" w:cs="Segoe UI"/>
          <w:sz w:val="24"/>
          <w:szCs w:val="24"/>
          <w:u w:val="single"/>
        </w:rPr>
        <w:t>Consumer review</w:t>
      </w:r>
    </w:p>
    <w:p w14:paraId="3DA60533" w14:textId="77777777" w:rsidR="00C15D12" w:rsidRPr="006D5320" w:rsidRDefault="00C15D12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11A2C27C" w14:textId="23E736E1" w:rsidR="00C15D12" w:rsidRPr="006D5320" w:rsidRDefault="00C15D12" w:rsidP="00AE5D31">
      <w:pPr>
        <w:pStyle w:val="NoSpacing"/>
        <w:numPr>
          <w:ilvl w:val="0"/>
          <w:numId w:val="11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Provide a description of the consumer that the brand is competing for</w:t>
      </w:r>
    </w:p>
    <w:p w14:paraId="78311B32" w14:textId="3DA6F82C" w:rsidR="00C15D12" w:rsidRPr="006D5320" w:rsidRDefault="00C15D12" w:rsidP="00AE5D31">
      <w:pPr>
        <w:pStyle w:val="NoSpacing"/>
        <w:numPr>
          <w:ilvl w:val="0"/>
          <w:numId w:val="11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Discuss what their needs and desired benefits </w:t>
      </w:r>
      <w:r w:rsidR="0017795A" w:rsidRPr="006D5320">
        <w:rPr>
          <w:rFonts w:ascii="Segoe UI" w:hAnsi="Segoe UI" w:cs="Segoe UI"/>
          <w:sz w:val="24"/>
          <w:szCs w:val="24"/>
        </w:rPr>
        <w:t>are</w:t>
      </w:r>
    </w:p>
    <w:p w14:paraId="498B8B8D" w14:textId="0975695B" w:rsidR="0017795A" w:rsidRPr="006D5320" w:rsidRDefault="0017795A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78578652" w14:textId="546D4B33" w:rsidR="0017795A" w:rsidRPr="006D5320" w:rsidRDefault="0017795A" w:rsidP="00AE5D31">
      <w:pPr>
        <w:pStyle w:val="NoSpacing"/>
        <w:numPr>
          <w:ilvl w:val="0"/>
          <w:numId w:val="8"/>
        </w:numPr>
        <w:ind w:left="360"/>
        <w:jc w:val="both"/>
        <w:rPr>
          <w:rFonts w:ascii="Segoe UI" w:hAnsi="Segoe UI" w:cs="Segoe UI"/>
          <w:sz w:val="24"/>
          <w:szCs w:val="24"/>
          <w:u w:val="single"/>
        </w:rPr>
      </w:pPr>
      <w:r w:rsidRPr="006D5320">
        <w:rPr>
          <w:rFonts w:ascii="Segoe UI" w:hAnsi="Segoe UI" w:cs="Segoe UI"/>
          <w:sz w:val="24"/>
          <w:szCs w:val="24"/>
          <w:u w:val="single"/>
        </w:rPr>
        <w:t>Conclusion</w:t>
      </w:r>
    </w:p>
    <w:p w14:paraId="7FEAC0F6" w14:textId="6BF98A9C" w:rsidR="0017795A" w:rsidRPr="006D5320" w:rsidRDefault="0017795A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00B5DFA3" w14:textId="77777777" w:rsidR="0097297C" w:rsidRPr="006D5320" w:rsidRDefault="0097297C" w:rsidP="00AE5D31">
      <w:pPr>
        <w:pStyle w:val="ListParagraph"/>
        <w:numPr>
          <w:ilvl w:val="0"/>
          <w:numId w:val="12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Summarize and conclude your case study</w:t>
      </w:r>
    </w:p>
    <w:p w14:paraId="3360D23B" w14:textId="4C01E2DF" w:rsidR="0097297C" w:rsidRPr="006D5320" w:rsidRDefault="0097297C" w:rsidP="00AE5D31">
      <w:pPr>
        <w:pStyle w:val="ListParagraph"/>
        <w:numPr>
          <w:ilvl w:val="0"/>
          <w:numId w:val="12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Provide at least </w:t>
      </w:r>
      <w:r w:rsidR="006D5320" w:rsidRPr="006D5320">
        <w:rPr>
          <w:rFonts w:ascii="Segoe UI" w:hAnsi="Segoe UI" w:cs="Segoe UI"/>
          <w:sz w:val="24"/>
          <w:szCs w:val="24"/>
        </w:rPr>
        <w:t>3</w:t>
      </w:r>
      <w:r w:rsidRPr="006D5320">
        <w:rPr>
          <w:rFonts w:ascii="Segoe UI" w:hAnsi="Segoe UI" w:cs="Segoe UI"/>
          <w:sz w:val="24"/>
          <w:szCs w:val="24"/>
        </w:rPr>
        <w:t xml:space="preserve"> recommendations on how the brand can strengthen its brand equity</w:t>
      </w:r>
    </w:p>
    <w:p w14:paraId="55797691" w14:textId="77777777" w:rsidR="00483064" w:rsidRDefault="00483064" w:rsidP="00AE5D31">
      <w:pPr>
        <w:pStyle w:val="NoSpacing"/>
        <w:jc w:val="both"/>
        <w:rPr>
          <w:rFonts w:ascii="Segoe UI" w:hAnsi="Segoe UI" w:cs="Segoe UI"/>
          <w:b/>
          <w:sz w:val="24"/>
          <w:szCs w:val="24"/>
        </w:rPr>
      </w:pPr>
    </w:p>
    <w:p w14:paraId="243F6275" w14:textId="3506806C" w:rsidR="00912728" w:rsidRPr="006D5320" w:rsidRDefault="006D5320" w:rsidP="00AE5D31">
      <w:pPr>
        <w:pStyle w:val="NoSpacing"/>
        <w:jc w:val="both"/>
        <w:rPr>
          <w:rFonts w:ascii="Segoe UI" w:hAnsi="Segoe UI" w:cs="Segoe UI"/>
          <w:b/>
          <w:sz w:val="24"/>
          <w:szCs w:val="24"/>
        </w:rPr>
      </w:pPr>
      <w:r w:rsidRPr="006D5320">
        <w:rPr>
          <w:rFonts w:ascii="Segoe UI" w:hAnsi="Segoe UI" w:cs="Segoe UI"/>
          <w:b/>
          <w:sz w:val="24"/>
          <w:szCs w:val="24"/>
        </w:rPr>
        <w:lastRenderedPageBreak/>
        <w:t>Guidelines</w:t>
      </w:r>
    </w:p>
    <w:p w14:paraId="2EB0EB1C" w14:textId="77777777" w:rsidR="00912728" w:rsidRPr="006D5320" w:rsidRDefault="00912728" w:rsidP="00AE5D31">
      <w:pPr>
        <w:pStyle w:val="NoSpacing"/>
        <w:jc w:val="both"/>
        <w:rPr>
          <w:rFonts w:ascii="Segoe UI" w:hAnsi="Segoe UI" w:cs="Segoe UI"/>
          <w:sz w:val="24"/>
          <w:szCs w:val="24"/>
        </w:rPr>
      </w:pPr>
    </w:p>
    <w:p w14:paraId="54386B62" w14:textId="77777777" w:rsidR="00912728" w:rsidRPr="006D5320" w:rsidRDefault="00912728" w:rsidP="009A0166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Maximum </w:t>
      </w:r>
      <w:r w:rsidRPr="006D5320">
        <w:rPr>
          <w:rFonts w:ascii="Segoe UI" w:hAnsi="Segoe UI" w:cs="Segoe UI"/>
          <w:sz w:val="24"/>
          <w:szCs w:val="24"/>
          <w:u w:val="single"/>
        </w:rPr>
        <w:t>1500 words</w:t>
      </w:r>
      <w:r w:rsidRPr="006D5320">
        <w:rPr>
          <w:rFonts w:ascii="Segoe UI" w:hAnsi="Segoe UI" w:cs="Segoe UI"/>
          <w:sz w:val="24"/>
          <w:szCs w:val="24"/>
        </w:rPr>
        <w:t xml:space="preserve"> (excluding references and </w:t>
      </w:r>
      <w:r w:rsidR="00CE2689" w:rsidRPr="006D5320">
        <w:rPr>
          <w:rFonts w:ascii="Segoe UI" w:hAnsi="Segoe UI" w:cs="Segoe UI"/>
          <w:sz w:val="24"/>
          <w:szCs w:val="24"/>
        </w:rPr>
        <w:t>a</w:t>
      </w:r>
      <w:r w:rsidRPr="006D5320">
        <w:rPr>
          <w:rFonts w:ascii="Segoe UI" w:hAnsi="Segoe UI" w:cs="Segoe UI"/>
          <w:sz w:val="24"/>
          <w:szCs w:val="24"/>
        </w:rPr>
        <w:t>ppendi</w:t>
      </w:r>
      <w:r w:rsidR="00CE2689" w:rsidRPr="006D5320">
        <w:rPr>
          <w:rFonts w:ascii="Segoe UI" w:hAnsi="Segoe UI" w:cs="Segoe UI"/>
          <w:sz w:val="24"/>
          <w:szCs w:val="24"/>
        </w:rPr>
        <w:t>ces</w:t>
      </w:r>
      <w:r w:rsidRPr="006D5320">
        <w:rPr>
          <w:rFonts w:ascii="Segoe UI" w:hAnsi="Segoe UI" w:cs="Segoe UI"/>
          <w:sz w:val="24"/>
          <w:szCs w:val="24"/>
        </w:rPr>
        <w:t>)</w:t>
      </w:r>
      <w:r w:rsidR="00CE2689" w:rsidRPr="006D5320">
        <w:rPr>
          <w:rFonts w:ascii="Segoe UI" w:hAnsi="Segoe UI" w:cs="Segoe UI"/>
          <w:sz w:val="24"/>
          <w:szCs w:val="24"/>
        </w:rPr>
        <w:t>.</w:t>
      </w:r>
    </w:p>
    <w:p w14:paraId="137C831E" w14:textId="77777777" w:rsidR="00CE2689" w:rsidRPr="006D5320" w:rsidRDefault="00CE2689" w:rsidP="009A0166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>Brand management concepts and theories will need to be incorporated into the report to support and justify your discussion.</w:t>
      </w:r>
    </w:p>
    <w:bookmarkEnd w:id="0"/>
    <w:p w14:paraId="76D83BAB" w14:textId="71DB735C" w:rsidR="00912728" w:rsidRPr="006D5320" w:rsidRDefault="00912728" w:rsidP="009A0166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sz w:val="24"/>
          <w:szCs w:val="24"/>
        </w:rPr>
      </w:pPr>
      <w:r w:rsidRPr="006D5320">
        <w:rPr>
          <w:rFonts w:ascii="Segoe UI" w:hAnsi="Segoe UI" w:cs="Segoe UI"/>
          <w:sz w:val="24"/>
          <w:szCs w:val="24"/>
        </w:rPr>
        <w:t xml:space="preserve">You must include a minimum of </w:t>
      </w:r>
      <w:r w:rsidR="00532047" w:rsidRPr="006D5320">
        <w:rPr>
          <w:rFonts w:ascii="Segoe UI" w:hAnsi="Segoe UI" w:cs="Segoe UI"/>
          <w:sz w:val="24"/>
          <w:szCs w:val="24"/>
          <w:u w:val="single"/>
        </w:rPr>
        <w:t>TEN</w:t>
      </w:r>
      <w:r w:rsidRPr="006D5320">
        <w:rPr>
          <w:rFonts w:ascii="Segoe UI" w:hAnsi="Segoe UI" w:cs="Segoe UI"/>
          <w:sz w:val="24"/>
          <w:szCs w:val="24"/>
          <w:u w:val="single"/>
        </w:rPr>
        <w:t xml:space="preserve"> academic references</w:t>
      </w:r>
      <w:r w:rsidRPr="006D5320">
        <w:rPr>
          <w:rFonts w:ascii="Segoe UI" w:hAnsi="Segoe UI" w:cs="Segoe UI"/>
          <w:sz w:val="24"/>
          <w:szCs w:val="24"/>
        </w:rPr>
        <w:t xml:space="preserve">. </w:t>
      </w:r>
      <w:r w:rsidR="0074611F" w:rsidRPr="006D5320">
        <w:rPr>
          <w:rFonts w:ascii="Segoe UI" w:hAnsi="Segoe UI" w:cs="Segoe UI"/>
          <w:sz w:val="24"/>
          <w:szCs w:val="24"/>
        </w:rPr>
        <w:t>*</w:t>
      </w:r>
      <w:r w:rsidRPr="006D5320">
        <w:rPr>
          <w:rFonts w:ascii="Segoe UI" w:hAnsi="Segoe UI" w:cs="Segoe UI"/>
          <w:i/>
          <w:iCs/>
          <w:sz w:val="24"/>
          <w:szCs w:val="24"/>
        </w:rPr>
        <w:t xml:space="preserve">Please clarify with your </w:t>
      </w:r>
      <w:r w:rsidR="00CE2689" w:rsidRPr="006D5320">
        <w:rPr>
          <w:rFonts w:ascii="Segoe UI" w:hAnsi="Segoe UI" w:cs="Segoe UI"/>
          <w:i/>
          <w:iCs/>
          <w:sz w:val="24"/>
          <w:szCs w:val="24"/>
        </w:rPr>
        <w:t>respective tutor/instructor</w:t>
      </w:r>
      <w:r w:rsidRPr="006D5320">
        <w:rPr>
          <w:rFonts w:ascii="Segoe UI" w:hAnsi="Segoe UI" w:cs="Segoe UI"/>
          <w:i/>
          <w:iCs/>
          <w:sz w:val="24"/>
          <w:szCs w:val="24"/>
        </w:rPr>
        <w:t xml:space="preserve"> if you are not clear on what an academic reference is</w:t>
      </w:r>
    </w:p>
    <w:p w14:paraId="23B5DA7C" w14:textId="77777777" w:rsidR="00BB788A" w:rsidRPr="00BB788A" w:rsidRDefault="00912728" w:rsidP="009A0166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24"/>
          <w:szCs w:val="24"/>
        </w:rPr>
      </w:pPr>
      <w:r w:rsidRPr="00BB788A">
        <w:rPr>
          <w:rFonts w:ascii="Segoe UI" w:hAnsi="Segoe UI" w:cs="Segoe UI"/>
          <w:sz w:val="24"/>
          <w:szCs w:val="24"/>
        </w:rPr>
        <w:t xml:space="preserve">Outside of academic </w:t>
      </w:r>
      <w:r w:rsidR="0074611F" w:rsidRPr="00BB788A">
        <w:rPr>
          <w:rFonts w:ascii="Segoe UI" w:hAnsi="Segoe UI" w:cs="Segoe UI"/>
          <w:sz w:val="24"/>
          <w:szCs w:val="24"/>
        </w:rPr>
        <w:t>sources</w:t>
      </w:r>
      <w:r w:rsidRPr="00BB788A">
        <w:rPr>
          <w:rFonts w:ascii="Segoe UI" w:hAnsi="Segoe UI" w:cs="Segoe UI"/>
          <w:sz w:val="24"/>
          <w:szCs w:val="24"/>
        </w:rPr>
        <w:t xml:space="preserve">, you are expected to use other </w:t>
      </w:r>
      <w:r w:rsidR="0074611F" w:rsidRPr="00BB788A">
        <w:rPr>
          <w:rFonts w:ascii="Segoe UI" w:hAnsi="Segoe UI" w:cs="Segoe UI"/>
          <w:sz w:val="24"/>
          <w:szCs w:val="24"/>
        </w:rPr>
        <w:t xml:space="preserve">information from </w:t>
      </w:r>
      <w:r w:rsidRPr="00BB788A">
        <w:rPr>
          <w:rFonts w:ascii="Segoe UI" w:hAnsi="Segoe UI" w:cs="Segoe UI"/>
          <w:sz w:val="24"/>
          <w:szCs w:val="24"/>
        </w:rPr>
        <w:t>industry report</w:t>
      </w:r>
      <w:r w:rsidR="00CE1BDE" w:rsidRPr="00BB788A">
        <w:rPr>
          <w:rFonts w:ascii="Segoe UI" w:hAnsi="Segoe UI" w:cs="Segoe UI"/>
          <w:sz w:val="24"/>
          <w:szCs w:val="24"/>
        </w:rPr>
        <w:t>s</w:t>
      </w:r>
      <w:r w:rsidR="0074611F" w:rsidRPr="00BB788A">
        <w:rPr>
          <w:rFonts w:ascii="Segoe UI" w:hAnsi="Segoe UI" w:cs="Segoe UI"/>
          <w:sz w:val="24"/>
          <w:szCs w:val="24"/>
        </w:rPr>
        <w:t>, business publications, news and magazine articles,</w:t>
      </w:r>
      <w:r w:rsidRPr="00BB788A">
        <w:rPr>
          <w:rFonts w:ascii="Segoe UI" w:hAnsi="Segoe UI" w:cs="Segoe UI"/>
          <w:sz w:val="24"/>
          <w:szCs w:val="24"/>
        </w:rPr>
        <w:t xml:space="preserve"> statistics etc. to support your work.</w:t>
      </w:r>
    </w:p>
    <w:p w14:paraId="0AAC164E" w14:textId="5CF7A65B" w:rsidR="00CE2689" w:rsidRPr="00BB788A" w:rsidRDefault="00CE2689" w:rsidP="009A0166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24"/>
          <w:szCs w:val="24"/>
        </w:rPr>
      </w:pPr>
      <w:r w:rsidRPr="00BB788A">
        <w:rPr>
          <w:rFonts w:ascii="Segoe UI" w:hAnsi="Segoe UI" w:cs="Segoe UI"/>
          <w:sz w:val="24"/>
          <w:szCs w:val="24"/>
        </w:rPr>
        <w:t>Use of visuals such as tables, graphs and diagrams are strongly encouraged.</w:t>
      </w:r>
    </w:p>
    <w:sectPr w:rsidR="00CE2689" w:rsidRPr="00BB788A" w:rsidSect="00CE51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A387D" w14:textId="77777777" w:rsidR="00A01EB7" w:rsidRDefault="00A01EB7" w:rsidP="00CE5186">
      <w:pPr>
        <w:spacing w:after="0" w:line="240" w:lineRule="auto"/>
      </w:pPr>
      <w:r>
        <w:separator/>
      </w:r>
    </w:p>
  </w:endnote>
  <w:endnote w:type="continuationSeparator" w:id="0">
    <w:p w14:paraId="05920EEA" w14:textId="77777777" w:rsidR="00A01EB7" w:rsidRDefault="00A01EB7" w:rsidP="00CE5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72FB35" w14:textId="77777777" w:rsidR="00AB18E8" w:rsidRDefault="00AB18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Segoe UI" w:hAnsi="Segoe UI" w:cs="Segoe UI"/>
      </w:rPr>
      <w:id w:val="-329606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CD87D3" w14:textId="1FD2D477" w:rsidR="00D269F4" w:rsidRPr="00D269F4" w:rsidRDefault="00D269F4">
        <w:pPr>
          <w:pStyle w:val="Footer"/>
          <w:jc w:val="right"/>
          <w:rPr>
            <w:rFonts w:ascii="Segoe UI" w:hAnsi="Segoe UI" w:cs="Segoe UI"/>
          </w:rPr>
        </w:pPr>
        <w:r w:rsidRPr="00D269F4">
          <w:rPr>
            <w:rFonts w:ascii="Segoe UI" w:hAnsi="Segoe UI" w:cs="Segoe UI"/>
          </w:rPr>
          <w:fldChar w:fldCharType="begin"/>
        </w:r>
        <w:r w:rsidRPr="00D269F4">
          <w:rPr>
            <w:rFonts w:ascii="Segoe UI" w:hAnsi="Segoe UI" w:cs="Segoe UI"/>
          </w:rPr>
          <w:instrText xml:space="preserve"> PAGE   \* MERGEFORMAT </w:instrText>
        </w:r>
        <w:r w:rsidRPr="00D269F4">
          <w:rPr>
            <w:rFonts w:ascii="Segoe UI" w:hAnsi="Segoe UI" w:cs="Segoe UI"/>
          </w:rPr>
          <w:fldChar w:fldCharType="separate"/>
        </w:r>
        <w:r w:rsidRPr="00D269F4">
          <w:rPr>
            <w:rFonts w:ascii="Segoe UI" w:hAnsi="Segoe UI" w:cs="Segoe UI"/>
            <w:noProof/>
          </w:rPr>
          <w:t>2</w:t>
        </w:r>
        <w:r w:rsidRPr="00D269F4">
          <w:rPr>
            <w:rFonts w:ascii="Segoe UI" w:hAnsi="Segoe UI" w:cs="Segoe UI"/>
            <w:noProof/>
          </w:rPr>
          <w:fldChar w:fldCharType="end"/>
        </w:r>
      </w:p>
    </w:sdtContent>
  </w:sdt>
  <w:p w14:paraId="3C8BCCED" w14:textId="241C603A" w:rsidR="00CE5186" w:rsidRPr="00D269F4" w:rsidRDefault="00CE5186" w:rsidP="00CE5186">
    <w:pPr>
      <w:pStyle w:val="Footer"/>
      <w:jc w:val="right"/>
      <w:rPr>
        <w:rFonts w:ascii="Segoe UI" w:hAnsi="Segoe UI" w:cs="Segoe U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2DA3B" w14:textId="77777777" w:rsidR="00AB18E8" w:rsidRDefault="00AB18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144A6" w14:textId="77777777" w:rsidR="00A01EB7" w:rsidRDefault="00A01EB7" w:rsidP="00CE5186">
      <w:pPr>
        <w:spacing w:after="0" w:line="240" w:lineRule="auto"/>
      </w:pPr>
      <w:r>
        <w:separator/>
      </w:r>
    </w:p>
  </w:footnote>
  <w:footnote w:type="continuationSeparator" w:id="0">
    <w:p w14:paraId="18D5BAB1" w14:textId="77777777" w:rsidR="00A01EB7" w:rsidRDefault="00A01EB7" w:rsidP="00CE5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D4F0E" w14:textId="77777777" w:rsidR="00AB18E8" w:rsidRDefault="00AB18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24FC4" w14:textId="49DA0F45" w:rsidR="00411ECF" w:rsidRPr="00411ECF" w:rsidRDefault="00411ECF" w:rsidP="00411ECF">
    <w:pPr>
      <w:pStyle w:val="Header"/>
      <w:jc w:val="right"/>
      <w:rPr>
        <w:rFonts w:ascii="Segoe UI" w:hAnsi="Segoe UI" w:cs="Segoe UI"/>
        <w:lang w:val="en-GB"/>
      </w:rPr>
    </w:pPr>
    <w:r w:rsidRPr="00411ECF">
      <w:rPr>
        <w:rFonts w:ascii="Segoe UI" w:hAnsi="Segoe UI" w:cs="Segoe UI"/>
        <w:lang w:val="en-GB"/>
      </w:rPr>
      <w:t xml:space="preserve">MKTG2001 Brand </w:t>
    </w:r>
    <w:r w:rsidR="00AB18E8">
      <w:rPr>
        <w:rFonts w:ascii="Segoe UI" w:hAnsi="Segoe UI" w:cs="Segoe UI"/>
        <w:lang w:val="en-GB"/>
      </w:rPr>
      <w:t>m</w:t>
    </w:r>
    <w:r w:rsidRPr="00411ECF">
      <w:rPr>
        <w:rFonts w:ascii="Segoe UI" w:hAnsi="Segoe UI" w:cs="Segoe UI"/>
        <w:lang w:val="en-GB"/>
      </w:rPr>
      <w:t>anag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93D5F" w14:textId="77777777" w:rsidR="00AB18E8" w:rsidRDefault="00AB18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522D2"/>
    <w:multiLevelType w:val="hybridMultilevel"/>
    <w:tmpl w:val="23F285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F047D"/>
    <w:multiLevelType w:val="hybridMultilevel"/>
    <w:tmpl w:val="E0B050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E2250C"/>
    <w:multiLevelType w:val="hybridMultilevel"/>
    <w:tmpl w:val="CD5CD8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F8CA0E5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146F01"/>
    <w:multiLevelType w:val="hybridMultilevel"/>
    <w:tmpl w:val="91D03F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12AE8"/>
    <w:multiLevelType w:val="hybridMultilevel"/>
    <w:tmpl w:val="64C44F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212F79"/>
    <w:multiLevelType w:val="hybridMultilevel"/>
    <w:tmpl w:val="DAD47F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684FA1"/>
    <w:multiLevelType w:val="hybridMultilevel"/>
    <w:tmpl w:val="50C048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0E53F1"/>
    <w:multiLevelType w:val="hybridMultilevel"/>
    <w:tmpl w:val="2BFA8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D51E3"/>
    <w:multiLevelType w:val="hybridMultilevel"/>
    <w:tmpl w:val="5FFEF0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451D55"/>
    <w:multiLevelType w:val="hybridMultilevel"/>
    <w:tmpl w:val="DB9A4E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8A34C4"/>
    <w:multiLevelType w:val="hybridMultilevel"/>
    <w:tmpl w:val="0786F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0362B"/>
    <w:multiLevelType w:val="hybridMultilevel"/>
    <w:tmpl w:val="A274E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8"/>
  </w:num>
  <w:num w:numId="8">
    <w:abstractNumId w:val="9"/>
  </w:num>
  <w:num w:numId="9">
    <w:abstractNumId w:val="10"/>
  </w:num>
  <w:num w:numId="10">
    <w:abstractNumId w:val="7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tTSwNLAwtjA0M7JQ0lEKTi0uzszPAykwNKgFALvFs4ctAAAA"/>
  </w:docVars>
  <w:rsids>
    <w:rsidRoot w:val="006C7747"/>
    <w:rsid w:val="0009194F"/>
    <w:rsid w:val="00105A1F"/>
    <w:rsid w:val="0017795A"/>
    <w:rsid w:val="00193E99"/>
    <w:rsid w:val="001A3189"/>
    <w:rsid w:val="0022503A"/>
    <w:rsid w:val="002669CC"/>
    <w:rsid w:val="002677D8"/>
    <w:rsid w:val="002C218E"/>
    <w:rsid w:val="0032159F"/>
    <w:rsid w:val="003228A2"/>
    <w:rsid w:val="00322B18"/>
    <w:rsid w:val="003B2EE6"/>
    <w:rsid w:val="003B6B4D"/>
    <w:rsid w:val="003D4102"/>
    <w:rsid w:val="003F5250"/>
    <w:rsid w:val="00411ECF"/>
    <w:rsid w:val="00420F60"/>
    <w:rsid w:val="00422036"/>
    <w:rsid w:val="00443CA0"/>
    <w:rsid w:val="00472C45"/>
    <w:rsid w:val="00483064"/>
    <w:rsid w:val="0049146E"/>
    <w:rsid w:val="004B2164"/>
    <w:rsid w:val="00532047"/>
    <w:rsid w:val="005E09C5"/>
    <w:rsid w:val="00662909"/>
    <w:rsid w:val="00696D69"/>
    <w:rsid w:val="006C306A"/>
    <w:rsid w:val="006C4C1C"/>
    <w:rsid w:val="006C7747"/>
    <w:rsid w:val="006D5320"/>
    <w:rsid w:val="006F30FF"/>
    <w:rsid w:val="0070510B"/>
    <w:rsid w:val="00714D46"/>
    <w:rsid w:val="0074611F"/>
    <w:rsid w:val="00762F07"/>
    <w:rsid w:val="00770300"/>
    <w:rsid w:val="0077779B"/>
    <w:rsid w:val="00790FC1"/>
    <w:rsid w:val="00793E7D"/>
    <w:rsid w:val="007E1811"/>
    <w:rsid w:val="008031EB"/>
    <w:rsid w:val="008447EF"/>
    <w:rsid w:val="008869B7"/>
    <w:rsid w:val="008A50BE"/>
    <w:rsid w:val="00912728"/>
    <w:rsid w:val="00913FD9"/>
    <w:rsid w:val="00920E0A"/>
    <w:rsid w:val="009331EE"/>
    <w:rsid w:val="00971A6A"/>
    <w:rsid w:val="0097297C"/>
    <w:rsid w:val="00982D3B"/>
    <w:rsid w:val="009A0166"/>
    <w:rsid w:val="00A01EB7"/>
    <w:rsid w:val="00A269C3"/>
    <w:rsid w:val="00A51DC3"/>
    <w:rsid w:val="00AA43D9"/>
    <w:rsid w:val="00AB18E8"/>
    <w:rsid w:val="00AE5D31"/>
    <w:rsid w:val="00AF46AC"/>
    <w:rsid w:val="00B92C08"/>
    <w:rsid w:val="00B94346"/>
    <w:rsid w:val="00BA0C12"/>
    <w:rsid w:val="00BB788A"/>
    <w:rsid w:val="00BC4ABF"/>
    <w:rsid w:val="00C15D12"/>
    <w:rsid w:val="00C211C6"/>
    <w:rsid w:val="00C578F0"/>
    <w:rsid w:val="00C61B67"/>
    <w:rsid w:val="00C85DE9"/>
    <w:rsid w:val="00CE1BDE"/>
    <w:rsid w:val="00CE2689"/>
    <w:rsid w:val="00CE5186"/>
    <w:rsid w:val="00D0750A"/>
    <w:rsid w:val="00D269F4"/>
    <w:rsid w:val="00D624E4"/>
    <w:rsid w:val="00D81EB2"/>
    <w:rsid w:val="00D82131"/>
    <w:rsid w:val="00DC73F4"/>
    <w:rsid w:val="00E1013F"/>
    <w:rsid w:val="00E70304"/>
    <w:rsid w:val="00E730F9"/>
    <w:rsid w:val="00F04C3A"/>
    <w:rsid w:val="00F47DAD"/>
    <w:rsid w:val="00F6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7FCC2"/>
  <w15:chartTrackingRefBased/>
  <w15:docId w15:val="{5296039E-C57D-4237-B745-BE0A22F24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E99"/>
    <w:rPr>
      <w:rFonts w:ascii="Tw Cen MT" w:hAnsi="Tw Cen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774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26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5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186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CE5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186"/>
    <w:rPr>
      <w:rFonts w:ascii="Tw Cen MT" w:hAnsi="Tw Cen MT"/>
    </w:rPr>
  </w:style>
  <w:style w:type="table" w:styleId="TableGrid">
    <w:name w:val="Table Grid"/>
    <w:basedOn w:val="TableNormal"/>
    <w:uiPriority w:val="39"/>
    <w:rsid w:val="00E73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59FC9-F391-4197-A353-7178643C6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3-17T13:10:00Z</dcterms:created>
  <dcterms:modified xsi:type="dcterms:W3CDTF">2020-03-17T13:10:00Z</dcterms:modified>
</cp:coreProperties>
</file>